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90D11" w14:textId="77777777" w:rsidR="00CE74DD" w:rsidRDefault="00DC5A8B">
      <w:pPr>
        <w:pStyle w:val="Title"/>
      </w:pPr>
      <w:r>
        <w:t>Results</w:t>
      </w:r>
    </w:p>
    <w:p w14:paraId="79C7242F" w14:textId="77777777" w:rsidR="00CE74DD" w:rsidRDefault="00DC5A8B">
      <w:pPr>
        <w:pStyle w:val="Heading2"/>
      </w:pPr>
      <w:bookmarkStart w:id="0" w:name="figure-1"/>
      <w:r>
        <w:t>Figure 1</w:t>
      </w:r>
    </w:p>
    <w:p w14:paraId="67C40533" w14:textId="77777777" w:rsidR="00CE74DD" w:rsidRDefault="00DC5A8B">
      <w:pPr>
        <w:pStyle w:val="FirstParagraph"/>
      </w:pPr>
      <w:r>
        <w:t xml:space="preserve">Relationship of bias fact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R</m:t>
        </m:r>
      </m:oMath>
      <w:r>
        <w:t xml:space="preserve">, linkage probab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>
        <w:t xml:space="preserve">, and vaccination reporting probability, give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</m:oMath>
      <w:r>
        <w:t xml:space="preserve"> and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5</m:t>
        </m:r>
      </m:oMath>
      <w:r>
        <w:t>.</w:t>
      </w:r>
    </w:p>
    <w:p w14:paraId="6608658B" w14:textId="77777777" w:rsidR="00CE74DD" w:rsidRDefault="00DC5A8B">
      <w:pPr>
        <w:pStyle w:val="BodyText"/>
      </w:pPr>
      <w:r>
        <w:rPr>
          <w:noProof/>
        </w:rPr>
        <w:drawing>
          <wp:inline distT="0" distB="0" distL="0" distR="0" wp14:anchorId="3B8EB362" wp14:editId="6C847D68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ugm/AppData/Local/Temp/RtmpgVCJAq/preview-6de0252a996.dir/run_simula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2C748A" w14:textId="77777777" w:rsidR="00CE74DD" w:rsidRDefault="00DC5A8B">
      <w:pPr>
        <w:pStyle w:val="Heading2"/>
      </w:pPr>
      <w:bookmarkStart w:id="1" w:name="table-1"/>
      <w:bookmarkEnd w:id="0"/>
      <w:r>
        <w:t>Table 1</w:t>
      </w:r>
    </w:p>
    <w:p w14:paraId="237FB351" w14:textId="77777777" w:rsidR="00CE74DD" w:rsidRDefault="00DC5A8B">
      <w:pPr>
        <w:pStyle w:val="FirstParagraph"/>
      </w:pPr>
      <w:r>
        <w:t xml:space="preserve">Simulation results with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>
        <w:t>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54"/>
        <w:gridCol w:w="954"/>
        <w:gridCol w:w="1146"/>
        <w:gridCol w:w="1146"/>
        <w:gridCol w:w="1304"/>
        <w:gridCol w:w="1928"/>
        <w:gridCol w:w="1928"/>
      </w:tblGrid>
      <w:tr w:rsidR="00CE74DD" w14:paraId="09A0A923" w14:textId="77777777" w:rsidTr="00CE74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0EF487" w14:textId="77777777" w:rsidR="00CE74DD" w:rsidRDefault="00DC5A8B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0" w:type="auto"/>
          </w:tcPr>
          <w:p w14:paraId="59C7D188" w14:textId="77777777" w:rsidR="00CE74DD" w:rsidRDefault="00DC5A8B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61BE3D39" w14:textId="77777777" w:rsidR="00CE74DD" w:rsidRDefault="00DC5A8B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14:paraId="5A3FA659" w14:textId="77777777" w:rsidR="00CE74DD" w:rsidRDefault="00DC5A8B">
            <w:pPr>
              <w:pStyle w:val="Compact"/>
              <w:jc w:val="right"/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acc>
              </m:oMath>
            </m:oMathPara>
          </w:p>
        </w:tc>
        <w:tc>
          <w:tcPr>
            <w:tcW w:w="0" w:type="auto"/>
          </w:tcPr>
          <w:p w14:paraId="56DD7AB9" w14:textId="77777777" w:rsidR="00CE74DD" w:rsidRDefault="00DC5A8B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0" w:type="auto"/>
          </w:tcPr>
          <w:p w14:paraId="09B9F59C" w14:textId="77777777" w:rsidR="00CE74DD" w:rsidRDefault="00DC5A8B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3E101273" w14:textId="77777777" w:rsidR="00CE74DD" w:rsidRDefault="00DC5A8B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CE74DD" w14:paraId="2706E103" w14:textId="77777777">
        <w:tc>
          <w:tcPr>
            <w:tcW w:w="0" w:type="auto"/>
          </w:tcPr>
          <w:p w14:paraId="738551A5" w14:textId="77777777" w:rsidR="00CE74DD" w:rsidRDefault="00DC5A8B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C9A0E0B" w14:textId="77777777" w:rsidR="00CE74DD" w:rsidRDefault="00DC5A8B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1D199371" w14:textId="77777777" w:rsidR="00CE74DD" w:rsidRDefault="00DC5A8B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14:paraId="793A088D" w14:textId="77777777" w:rsidR="00CE74DD" w:rsidRDefault="00DC5A8B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14:paraId="4266F365" w14:textId="77777777" w:rsidR="00CE74DD" w:rsidRDefault="00DC5A8B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0294525F" w14:textId="77777777" w:rsidR="00CE74DD" w:rsidRDefault="00DC5A8B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0F28B07A" w14:textId="77777777" w:rsidR="00CE74DD" w:rsidRDefault="00DC5A8B">
            <w:pPr>
              <w:pStyle w:val="Compact"/>
              <w:jc w:val="right"/>
            </w:pPr>
            <w:r>
              <w:t>100</w:t>
            </w:r>
          </w:p>
        </w:tc>
      </w:tr>
      <w:tr w:rsidR="00CE74DD" w14:paraId="30FDF761" w14:textId="77777777">
        <w:tc>
          <w:tcPr>
            <w:tcW w:w="0" w:type="auto"/>
          </w:tcPr>
          <w:p w14:paraId="4DF2EC68" w14:textId="77777777" w:rsidR="00CE74DD" w:rsidRDefault="00DC5A8B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B643415" w14:textId="77777777" w:rsidR="00CE74DD" w:rsidRDefault="00DC5A8B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4E2F15D2" w14:textId="77777777" w:rsidR="00CE74DD" w:rsidRDefault="00DC5A8B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14:paraId="7F64ED6E" w14:textId="77777777" w:rsidR="00CE74DD" w:rsidRDefault="00DC5A8B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14:paraId="5DF5947D" w14:textId="77777777" w:rsidR="00CE74DD" w:rsidRDefault="00DC5A8B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314E5F3F" w14:textId="77777777" w:rsidR="00CE74DD" w:rsidRDefault="00DC5A8B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26A8B394" w14:textId="77777777" w:rsidR="00CE74DD" w:rsidRDefault="00DC5A8B">
            <w:pPr>
              <w:pStyle w:val="Compact"/>
              <w:jc w:val="right"/>
            </w:pPr>
            <w:r>
              <w:t>100</w:t>
            </w:r>
          </w:p>
        </w:tc>
      </w:tr>
      <w:tr w:rsidR="00CE74DD" w14:paraId="728976BA" w14:textId="77777777">
        <w:tc>
          <w:tcPr>
            <w:tcW w:w="0" w:type="auto"/>
          </w:tcPr>
          <w:p w14:paraId="1A080A13" w14:textId="77777777" w:rsidR="00CE74DD" w:rsidRDefault="00DC5A8B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1773978" w14:textId="77777777" w:rsidR="00CE74DD" w:rsidRDefault="00DC5A8B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15E47DC6" w14:textId="77777777" w:rsidR="00CE74DD" w:rsidRDefault="00DC5A8B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14:paraId="79B9CBD9" w14:textId="77777777" w:rsidR="00CE74DD" w:rsidRDefault="00DC5A8B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14:paraId="67CE4981" w14:textId="77777777" w:rsidR="00CE74DD" w:rsidRDefault="00DC5A8B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6FE6B57F" w14:textId="77777777" w:rsidR="00CE74DD" w:rsidRDefault="00DC5A8B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00CDCEF6" w14:textId="77777777" w:rsidR="00CE74DD" w:rsidRDefault="00DC5A8B">
            <w:pPr>
              <w:pStyle w:val="Compact"/>
              <w:jc w:val="right"/>
            </w:pPr>
            <w:r>
              <w:t>100</w:t>
            </w:r>
          </w:p>
        </w:tc>
      </w:tr>
      <w:tr w:rsidR="00CE74DD" w14:paraId="130125CE" w14:textId="77777777">
        <w:tc>
          <w:tcPr>
            <w:tcW w:w="0" w:type="auto"/>
          </w:tcPr>
          <w:p w14:paraId="1E9CA2BA" w14:textId="77777777" w:rsidR="00CE74DD" w:rsidRDefault="00DC5A8B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7A1B80D3" w14:textId="77777777" w:rsidR="00CE74DD" w:rsidRDefault="00DC5A8B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0C2A14E5" w14:textId="77777777" w:rsidR="00CE74DD" w:rsidRDefault="00DC5A8B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14:paraId="45703A95" w14:textId="77777777" w:rsidR="00CE74DD" w:rsidRDefault="00DC5A8B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14:paraId="7D84321A" w14:textId="77777777" w:rsidR="00CE74DD" w:rsidRDefault="00DC5A8B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538316B1" w14:textId="77777777" w:rsidR="00CE74DD" w:rsidRDefault="00DC5A8B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14:paraId="670A58E5" w14:textId="77777777" w:rsidR="00CE74DD" w:rsidRDefault="00DC5A8B">
            <w:pPr>
              <w:pStyle w:val="Compact"/>
              <w:jc w:val="right"/>
            </w:pPr>
            <w:r>
              <w:t>0</w:t>
            </w:r>
          </w:p>
        </w:tc>
      </w:tr>
      <w:tr w:rsidR="00CE74DD" w14:paraId="0285C2FB" w14:textId="77777777">
        <w:tc>
          <w:tcPr>
            <w:tcW w:w="0" w:type="auto"/>
          </w:tcPr>
          <w:p w14:paraId="2E1416CB" w14:textId="77777777" w:rsidR="00CE74DD" w:rsidRDefault="00DC5A8B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53BB441C" w14:textId="77777777" w:rsidR="00CE74DD" w:rsidRDefault="00DC5A8B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5230C242" w14:textId="77777777" w:rsidR="00CE74DD" w:rsidRDefault="00DC5A8B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14:paraId="339940E2" w14:textId="77777777" w:rsidR="00CE74DD" w:rsidRDefault="00DC5A8B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14:paraId="195AEEF4" w14:textId="77777777" w:rsidR="00CE74DD" w:rsidRDefault="00DC5A8B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508DB9BE" w14:textId="77777777" w:rsidR="00CE74DD" w:rsidRDefault="00DC5A8B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0" w:type="auto"/>
          </w:tcPr>
          <w:p w14:paraId="681B8337" w14:textId="77777777" w:rsidR="00CE74DD" w:rsidRDefault="00DC5A8B">
            <w:pPr>
              <w:pStyle w:val="Compact"/>
              <w:jc w:val="right"/>
            </w:pPr>
            <w:r>
              <w:t>8</w:t>
            </w:r>
          </w:p>
        </w:tc>
      </w:tr>
      <w:tr w:rsidR="00CE74DD" w14:paraId="70E09A63" w14:textId="77777777">
        <w:tc>
          <w:tcPr>
            <w:tcW w:w="0" w:type="auto"/>
          </w:tcPr>
          <w:p w14:paraId="6095BD2C" w14:textId="77777777" w:rsidR="00CE74DD" w:rsidRDefault="00DC5A8B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6B871E58" w14:textId="77777777" w:rsidR="00CE74DD" w:rsidRDefault="00DC5A8B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39A41340" w14:textId="77777777" w:rsidR="00CE74DD" w:rsidRDefault="00DC5A8B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14:paraId="66834CB3" w14:textId="77777777" w:rsidR="00CE74DD" w:rsidRDefault="00DC5A8B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14:paraId="56224FAF" w14:textId="77777777" w:rsidR="00CE74DD" w:rsidRDefault="00DC5A8B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7D57D28C" w14:textId="77777777" w:rsidR="00CE74DD" w:rsidRDefault="00DC5A8B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2D354D3B" w14:textId="77777777" w:rsidR="00CE74DD" w:rsidRDefault="00DC5A8B">
            <w:pPr>
              <w:pStyle w:val="Compact"/>
              <w:jc w:val="right"/>
            </w:pPr>
            <w:r>
              <w:t>100</w:t>
            </w:r>
          </w:p>
        </w:tc>
      </w:tr>
    </w:tbl>
    <w:p w14:paraId="738FAC84" w14:textId="77777777" w:rsidR="00CE74DD" w:rsidRDefault="00DC5A8B">
      <w:pPr>
        <w:pStyle w:val="Heading2"/>
      </w:pPr>
      <w:bookmarkStart w:id="2" w:name="table-2"/>
      <w:bookmarkEnd w:id="1"/>
      <w:r>
        <w:t>Table 2</w:t>
      </w:r>
    </w:p>
    <w:p w14:paraId="69DA3B29" w14:textId="77777777" w:rsidR="00CE74DD" w:rsidRDefault="00DC5A8B">
      <w:pPr>
        <w:pStyle w:val="FirstParagraph"/>
      </w:pPr>
      <w:r>
        <w:t xml:space="preserve">Simulation results with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>
        <w:t>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54"/>
        <w:gridCol w:w="954"/>
        <w:gridCol w:w="1146"/>
        <w:gridCol w:w="1146"/>
        <w:gridCol w:w="1304"/>
        <w:gridCol w:w="1928"/>
        <w:gridCol w:w="1928"/>
      </w:tblGrid>
      <w:tr w:rsidR="00CE74DD" w14:paraId="2409DC94" w14:textId="77777777" w:rsidTr="00CE74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1C93CB" w14:textId="77777777" w:rsidR="00CE74DD" w:rsidRDefault="00DC5A8B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R</m:t>
                </m:r>
              </m:oMath>
            </m:oMathPara>
          </w:p>
        </w:tc>
        <w:tc>
          <w:tcPr>
            <w:tcW w:w="0" w:type="auto"/>
          </w:tcPr>
          <w:p w14:paraId="075ED546" w14:textId="77777777" w:rsidR="00CE74DD" w:rsidRDefault="00DC5A8B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C28A217" w14:textId="77777777" w:rsidR="00CE74DD" w:rsidRDefault="00DC5A8B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14:paraId="1DDF2705" w14:textId="77777777" w:rsidR="00CE74DD" w:rsidRDefault="00DC5A8B">
            <w:pPr>
              <w:pStyle w:val="Compact"/>
              <w:jc w:val="right"/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acc>
              </m:oMath>
            </m:oMathPara>
          </w:p>
        </w:tc>
        <w:tc>
          <w:tcPr>
            <w:tcW w:w="0" w:type="auto"/>
          </w:tcPr>
          <w:p w14:paraId="14E8BC6B" w14:textId="77777777" w:rsidR="00CE74DD" w:rsidRDefault="00DC5A8B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0" w:type="auto"/>
          </w:tcPr>
          <w:p w14:paraId="3F9100EE" w14:textId="77777777" w:rsidR="00CE74DD" w:rsidRDefault="00DC5A8B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38DD7CCF" w14:textId="77777777" w:rsidR="00CE74DD" w:rsidRDefault="00DC5A8B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CE74DD" w14:paraId="0BA16724" w14:textId="77777777">
        <w:tc>
          <w:tcPr>
            <w:tcW w:w="0" w:type="auto"/>
          </w:tcPr>
          <w:p w14:paraId="295FE944" w14:textId="77777777" w:rsidR="00CE74DD" w:rsidRDefault="00DC5A8B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F84A4D3" w14:textId="77777777" w:rsidR="00CE74DD" w:rsidRDefault="00DC5A8B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7EB42BA8" w14:textId="77777777" w:rsidR="00CE74DD" w:rsidRDefault="00DC5A8B">
            <w:pPr>
              <w:pStyle w:val="Compact"/>
              <w:jc w:val="right"/>
            </w:pPr>
            <w:r>
              <w:t>0.930</w:t>
            </w:r>
          </w:p>
        </w:tc>
        <w:tc>
          <w:tcPr>
            <w:tcW w:w="0" w:type="auto"/>
          </w:tcPr>
          <w:p w14:paraId="60FBD9A5" w14:textId="77777777" w:rsidR="00CE74DD" w:rsidRDefault="00DC5A8B">
            <w:pPr>
              <w:pStyle w:val="Compact"/>
              <w:jc w:val="right"/>
            </w:pPr>
            <w:r>
              <w:t>0.930</w:t>
            </w:r>
          </w:p>
        </w:tc>
        <w:tc>
          <w:tcPr>
            <w:tcW w:w="0" w:type="auto"/>
          </w:tcPr>
          <w:p w14:paraId="38D97478" w14:textId="77777777" w:rsidR="00CE74DD" w:rsidRDefault="00DC5A8B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0955FE28" w14:textId="77777777" w:rsidR="00CE74DD" w:rsidRDefault="00DC5A8B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430400D9" w14:textId="77777777" w:rsidR="00CE74DD" w:rsidRDefault="00DC5A8B">
            <w:pPr>
              <w:pStyle w:val="Compact"/>
              <w:jc w:val="right"/>
            </w:pPr>
            <w:r>
              <w:t>100.0</w:t>
            </w:r>
          </w:p>
        </w:tc>
      </w:tr>
      <w:tr w:rsidR="00CE74DD" w14:paraId="6535DDD3" w14:textId="77777777">
        <w:tc>
          <w:tcPr>
            <w:tcW w:w="0" w:type="auto"/>
          </w:tcPr>
          <w:p w14:paraId="49FE8F8B" w14:textId="77777777" w:rsidR="00CE74DD" w:rsidRDefault="00DC5A8B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5D59B91" w14:textId="77777777" w:rsidR="00CE74DD" w:rsidRDefault="00DC5A8B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2EBDDBE0" w14:textId="77777777" w:rsidR="00CE74DD" w:rsidRDefault="00DC5A8B">
            <w:pPr>
              <w:pStyle w:val="Compact"/>
              <w:jc w:val="right"/>
            </w:pPr>
            <w:r>
              <w:t>0.863</w:t>
            </w:r>
          </w:p>
        </w:tc>
        <w:tc>
          <w:tcPr>
            <w:tcW w:w="0" w:type="auto"/>
          </w:tcPr>
          <w:p w14:paraId="44A8DDD1" w14:textId="77777777" w:rsidR="00CE74DD" w:rsidRDefault="00DC5A8B">
            <w:pPr>
              <w:pStyle w:val="Compact"/>
              <w:jc w:val="right"/>
            </w:pPr>
            <w:r>
              <w:t>0.863</w:t>
            </w:r>
          </w:p>
        </w:tc>
        <w:tc>
          <w:tcPr>
            <w:tcW w:w="0" w:type="auto"/>
          </w:tcPr>
          <w:p w14:paraId="1D5272AB" w14:textId="77777777" w:rsidR="00CE74DD" w:rsidRDefault="00DC5A8B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7F05D87E" w14:textId="77777777" w:rsidR="00CE74DD" w:rsidRDefault="00DC5A8B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1E4F59D4" w14:textId="77777777" w:rsidR="00CE74DD" w:rsidRDefault="00DC5A8B">
            <w:pPr>
              <w:pStyle w:val="Compact"/>
              <w:jc w:val="right"/>
            </w:pPr>
            <w:r>
              <w:t>100.0</w:t>
            </w:r>
          </w:p>
        </w:tc>
      </w:tr>
      <w:tr w:rsidR="00CE74DD" w14:paraId="6F7950CB" w14:textId="77777777">
        <w:tc>
          <w:tcPr>
            <w:tcW w:w="0" w:type="auto"/>
          </w:tcPr>
          <w:p w14:paraId="5E8BD040" w14:textId="77777777" w:rsidR="00CE74DD" w:rsidRDefault="00DC5A8B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4C116F8" w14:textId="77777777" w:rsidR="00CE74DD" w:rsidRDefault="00DC5A8B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6E9AFB43" w14:textId="77777777" w:rsidR="00CE74DD" w:rsidRDefault="00DC5A8B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14:paraId="4AA62B01" w14:textId="77777777" w:rsidR="00CE74DD" w:rsidRDefault="00DC5A8B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14:paraId="63CCB455" w14:textId="77777777" w:rsidR="00CE74DD" w:rsidRDefault="00DC5A8B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3F2EFB18" w14:textId="77777777" w:rsidR="00CE74DD" w:rsidRDefault="00DC5A8B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086395DF" w14:textId="77777777" w:rsidR="00CE74DD" w:rsidRDefault="00DC5A8B">
            <w:pPr>
              <w:pStyle w:val="Compact"/>
              <w:jc w:val="right"/>
            </w:pPr>
            <w:r>
              <w:t>100.0</w:t>
            </w:r>
          </w:p>
        </w:tc>
      </w:tr>
      <w:tr w:rsidR="00CE74DD" w14:paraId="033A457F" w14:textId="77777777">
        <w:tc>
          <w:tcPr>
            <w:tcW w:w="0" w:type="auto"/>
          </w:tcPr>
          <w:p w14:paraId="1C1D7236" w14:textId="77777777" w:rsidR="00CE74DD" w:rsidRDefault="00DC5A8B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0B33BD6" w14:textId="77777777" w:rsidR="00CE74DD" w:rsidRDefault="00DC5A8B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670B5FC0" w14:textId="77777777" w:rsidR="00CE74DD" w:rsidRDefault="00DC5A8B">
            <w:pPr>
              <w:pStyle w:val="Compact"/>
              <w:jc w:val="right"/>
            </w:pPr>
            <w:r>
              <w:t>1.058</w:t>
            </w:r>
          </w:p>
        </w:tc>
        <w:tc>
          <w:tcPr>
            <w:tcW w:w="0" w:type="auto"/>
          </w:tcPr>
          <w:p w14:paraId="3A652EE1" w14:textId="77777777" w:rsidR="00CE74DD" w:rsidRDefault="00DC5A8B">
            <w:pPr>
              <w:pStyle w:val="Compact"/>
              <w:jc w:val="right"/>
            </w:pPr>
            <w:r>
              <w:t>1.056</w:t>
            </w:r>
          </w:p>
        </w:tc>
        <w:tc>
          <w:tcPr>
            <w:tcW w:w="0" w:type="auto"/>
          </w:tcPr>
          <w:p w14:paraId="56C43751" w14:textId="77777777" w:rsidR="00CE74DD" w:rsidRDefault="00DC5A8B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408B0680" w14:textId="77777777" w:rsidR="00CE74DD" w:rsidRDefault="00DC5A8B">
            <w:pPr>
              <w:pStyle w:val="Compact"/>
              <w:jc w:val="right"/>
            </w:pPr>
            <w:r>
              <w:t>7.4</w:t>
            </w:r>
          </w:p>
        </w:tc>
        <w:tc>
          <w:tcPr>
            <w:tcW w:w="0" w:type="auto"/>
          </w:tcPr>
          <w:p w14:paraId="308541CE" w14:textId="77777777" w:rsidR="00CE74DD" w:rsidRDefault="00DC5A8B">
            <w:pPr>
              <w:pStyle w:val="Compact"/>
              <w:jc w:val="right"/>
            </w:pPr>
            <w:r>
              <w:t>1.7</w:t>
            </w:r>
          </w:p>
        </w:tc>
      </w:tr>
      <w:tr w:rsidR="00CE74DD" w14:paraId="1CB07711" w14:textId="77777777">
        <w:tc>
          <w:tcPr>
            <w:tcW w:w="0" w:type="auto"/>
          </w:tcPr>
          <w:p w14:paraId="6D88BB74" w14:textId="77777777" w:rsidR="00CE74DD" w:rsidRDefault="00DC5A8B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18C3253" w14:textId="77777777" w:rsidR="00CE74DD" w:rsidRDefault="00DC5A8B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6A737B2F" w14:textId="77777777" w:rsidR="00CE74DD" w:rsidRDefault="00DC5A8B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14:paraId="6B499C87" w14:textId="77777777" w:rsidR="00CE74DD" w:rsidRDefault="00DC5A8B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14:paraId="0206DAD0" w14:textId="77777777" w:rsidR="00CE74DD" w:rsidRDefault="00DC5A8B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14:paraId="5C05031A" w14:textId="77777777" w:rsidR="00CE74DD" w:rsidRDefault="00DC5A8B">
            <w:pPr>
              <w:pStyle w:val="Compact"/>
              <w:jc w:val="right"/>
            </w:pPr>
            <w:r>
              <w:t>56.4</w:t>
            </w:r>
          </w:p>
        </w:tc>
        <w:tc>
          <w:tcPr>
            <w:tcW w:w="0" w:type="auto"/>
          </w:tcPr>
          <w:p w14:paraId="4754D65D" w14:textId="77777777" w:rsidR="00CE74DD" w:rsidRDefault="00DC5A8B">
            <w:pPr>
              <w:pStyle w:val="Compact"/>
              <w:jc w:val="right"/>
            </w:pPr>
            <w:r>
              <w:t>54.8</w:t>
            </w:r>
          </w:p>
        </w:tc>
      </w:tr>
      <w:tr w:rsidR="00CE74DD" w14:paraId="69ECAEBA" w14:textId="77777777">
        <w:tc>
          <w:tcPr>
            <w:tcW w:w="0" w:type="auto"/>
          </w:tcPr>
          <w:p w14:paraId="38D49361" w14:textId="77777777" w:rsidR="00CE74DD" w:rsidRDefault="00DC5A8B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4E26BFA9" w14:textId="77777777" w:rsidR="00CE74DD" w:rsidRDefault="00DC5A8B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3F93A4EA" w14:textId="77777777" w:rsidR="00CE74DD" w:rsidRDefault="00DC5A8B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14:paraId="1E2A7BC7" w14:textId="77777777" w:rsidR="00CE74DD" w:rsidRDefault="00DC5A8B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14:paraId="5EDB41CE" w14:textId="77777777" w:rsidR="00CE74DD" w:rsidRDefault="00DC5A8B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1C7864BD" w14:textId="77777777" w:rsidR="00CE74DD" w:rsidRDefault="00DC5A8B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51BD6586" w14:textId="77777777" w:rsidR="00CE74DD" w:rsidRDefault="00DC5A8B">
            <w:pPr>
              <w:pStyle w:val="Compact"/>
              <w:jc w:val="right"/>
            </w:pPr>
            <w:r>
              <w:t>100.0</w:t>
            </w:r>
          </w:p>
        </w:tc>
      </w:tr>
    </w:tbl>
    <w:p w14:paraId="37F808BC" w14:textId="77777777" w:rsidR="00CE74DD" w:rsidRDefault="00DC5A8B">
      <w:pPr>
        <w:pStyle w:val="Heading2"/>
      </w:pPr>
      <w:bookmarkStart w:id="3" w:name="table-3"/>
      <w:bookmarkEnd w:id="2"/>
      <w:r>
        <w:t>Table 3</w:t>
      </w:r>
    </w:p>
    <w:p w14:paraId="4173F51B" w14:textId="77777777" w:rsidR="00CE74DD" w:rsidRDefault="00DC5A8B">
      <w:pPr>
        <w:pStyle w:val="FirstParagraph"/>
      </w:pPr>
      <w:r>
        <w:t xml:space="preserve">Simulation results for vary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(with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5</m:t>
        </m:r>
      </m:oMath>
      <w:r>
        <w:t>)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37"/>
        <w:gridCol w:w="1966"/>
        <w:gridCol w:w="1137"/>
        <w:gridCol w:w="1294"/>
        <w:gridCol w:w="1913"/>
        <w:gridCol w:w="1913"/>
      </w:tblGrid>
      <w:tr w:rsidR="00CE74DD" w14:paraId="7021551F" w14:textId="77777777" w:rsidTr="00CE74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8EDA5D" w14:textId="77777777" w:rsidR="00CE74DD" w:rsidRDefault="00DC5A8B">
            <w:pPr>
              <w:pStyle w:val="Compact"/>
              <w:jc w:val="righ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</w:tcPr>
          <w:p w14:paraId="3B5BD530" w14:textId="77777777" w:rsidR="00CE74DD" w:rsidRDefault="00DC5A8B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4D0E5D24" w14:textId="77777777" w:rsidR="00CE74DD" w:rsidRDefault="00DC5A8B">
            <w:pPr>
              <w:pStyle w:val="Compact"/>
              <w:jc w:val="right"/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acc>
              </m:oMath>
            </m:oMathPara>
          </w:p>
        </w:tc>
        <w:tc>
          <w:tcPr>
            <w:tcW w:w="0" w:type="auto"/>
          </w:tcPr>
          <w:p w14:paraId="3B180B97" w14:textId="77777777" w:rsidR="00CE74DD" w:rsidRDefault="00DC5A8B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0" w:type="auto"/>
          </w:tcPr>
          <w:p w14:paraId="24816DB5" w14:textId="77777777" w:rsidR="00CE74DD" w:rsidRDefault="00DC5A8B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145A8808" w14:textId="77777777" w:rsidR="00CE74DD" w:rsidRDefault="00DC5A8B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CE74DD" w14:paraId="1A5EA487" w14:textId="77777777">
        <w:tc>
          <w:tcPr>
            <w:tcW w:w="0" w:type="auto"/>
          </w:tcPr>
          <w:p w14:paraId="49CB8BA2" w14:textId="77777777" w:rsidR="00CE74DD" w:rsidRDefault="00DC5A8B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20B8ABFB" w14:textId="77777777" w:rsidR="00CE74DD" w:rsidRDefault="00DC5A8B">
            <w:pPr>
              <w:pStyle w:val="Compact"/>
            </w:pPr>
            <w:r>
              <w:t>13,200,000</w:t>
            </w:r>
          </w:p>
        </w:tc>
        <w:tc>
          <w:tcPr>
            <w:tcW w:w="0" w:type="auto"/>
          </w:tcPr>
          <w:p w14:paraId="67AA85C3" w14:textId="77777777" w:rsidR="00CE74DD" w:rsidRDefault="00DC5A8B">
            <w:pPr>
              <w:pStyle w:val="Compact"/>
              <w:jc w:val="right"/>
            </w:pPr>
            <w:r>
              <w:t>1.281</w:t>
            </w:r>
          </w:p>
        </w:tc>
        <w:tc>
          <w:tcPr>
            <w:tcW w:w="0" w:type="auto"/>
          </w:tcPr>
          <w:p w14:paraId="13DA71EB" w14:textId="77777777" w:rsidR="00CE74DD" w:rsidRDefault="00DC5A8B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14:paraId="3E510350" w14:textId="77777777" w:rsidR="00CE74DD" w:rsidRDefault="00DC5A8B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14:paraId="44F8DDB8" w14:textId="77777777" w:rsidR="00CE74DD" w:rsidRDefault="00DC5A8B">
            <w:pPr>
              <w:pStyle w:val="Compact"/>
              <w:jc w:val="right"/>
            </w:pPr>
            <w:r>
              <w:t>0.0</w:t>
            </w:r>
          </w:p>
        </w:tc>
      </w:tr>
      <w:tr w:rsidR="00CE74DD" w14:paraId="7740665E" w14:textId="77777777">
        <w:tc>
          <w:tcPr>
            <w:tcW w:w="0" w:type="auto"/>
          </w:tcPr>
          <w:p w14:paraId="3BDA89DD" w14:textId="77777777" w:rsidR="00CE74DD" w:rsidRDefault="00DC5A8B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49E7AD50" w14:textId="77777777" w:rsidR="00CE74DD" w:rsidRDefault="00DC5A8B">
            <w:pPr>
              <w:pStyle w:val="Compact"/>
            </w:pPr>
            <w:r>
              <w:t>12,100,000</w:t>
            </w:r>
          </w:p>
        </w:tc>
        <w:tc>
          <w:tcPr>
            <w:tcW w:w="0" w:type="auto"/>
          </w:tcPr>
          <w:p w14:paraId="57F0C195" w14:textId="77777777" w:rsidR="00CE74DD" w:rsidRDefault="00DC5A8B">
            <w:pPr>
              <w:pStyle w:val="Compact"/>
              <w:jc w:val="right"/>
            </w:pPr>
            <w:r>
              <w:t>1.141</w:t>
            </w:r>
          </w:p>
        </w:tc>
        <w:tc>
          <w:tcPr>
            <w:tcW w:w="0" w:type="auto"/>
          </w:tcPr>
          <w:p w14:paraId="4A3F6412" w14:textId="77777777" w:rsidR="00CE74DD" w:rsidRDefault="00DC5A8B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7CEED270" w14:textId="77777777" w:rsidR="00CE74DD" w:rsidRDefault="00DC5A8B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14:paraId="710C12F6" w14:textId="77777777" w:rsidR="00CE74DD" w:rsidRDefault="00DC5A8B">
            <w:pPr>
              <w:pStyle w:val="Compact"/>
              <w:jc w:val="right"/>
            </w:pPr>
            <w:r>
              <w:t>0.0</w:t>
            </w:r>
          </w:p>
        </w:tc>
      </w:tr>
      <w:tr w:rsidR="00CE74DD" w14:paraId="464FC60B" w14:textId="77777777">
        <w:tc>
          <w:tcPr>
            <w:tcW w:w="0" w:type="auto"/>
          </w:tcPr>
          <w:p w14:paraId="7CA41FDA" w14:textId="77777777" w:rsidR="00CE74DD" w:rsidRDefault="00DC5A8B">
            <w:pPr>
              <w:pStyle w:val="Compact"/>
              <w:jc w:val="right"/>
            </w:pPr>
            <w:r>
              <w:t>1.05</w:t>
            </w:r>
          </w:p>
        </w:tc>
        <w:tc>
          <w:tcPr>
            <w:tcW w:w="0" w:type="auto"/>
          </w:tcPr>
          <w:p w14:paraId="3F66EA34" w14:textId="77777777" w:rsidR="00CE74DD" w:rsidRDefault="00DC5A8B">
            <w:pPr>
              <w:pStyle w:val="Compact"/>
            </w:pPr>
            <w:r>
              <w:t>11,550,000</w:t>
            </w:r>
          </w:p>
        </w:tc>
        <w:tc>
          <w:tcPr>
            <w:tcW w:w="0" w:type="auto"/>
          </w:tcPr>
          <w:p w14:paraId="6A33980B" w14:textId="77777777" w:rsidR="00CE74DD" w:rsidRDefault="00DC5A8B">
            <w:pPr>
              <w:pStyle w:val="Compact"/>
              <w:jc w:val="right"/>
            </w:pPr>
            <w:r>
              <w:t>1.068</w:t>
            </w:r>
          </w:p>
        </w:tc>
        <w:tc>
          <w:tcPr>
            <w:tcW w:w="0" w:type="auto"/>
          </w:tcPr>
          <w:p w14:paraId="585CBEF4" w14:textId="77777777" w:rsidR="00CE74DD" w:rsidRDefault="00DC5A8B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79167220" w14:textId="77777777" w:rsidR="00CE74DD" w:rsidRDefault="00DC5A8B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14:paraId="6D252D82" w14:textId="77777777" w:rsidR="00CE74DD" w:rsidRDefault="00DC5A8B">
            <w:pPr>
              <w:pStyle w:val="Compact"/>
              <w:jc w:val="right"/>
            </w:pPr>
            <w:r>
              <w:t>1.1</w:t>
            </w:r>
          </w:p>
        </w:tc>
      </w:tr>
      <w:tr w:rsidR="00CE74DD" w14:paraId="529F4A16" w14:textId="77777777">
        <w:tc>
          <w:tcPr>
            <w:tcW w:w="0" w:type="auto"/>
          </w:tcPr>
          <w:p w14:paraId="7D6D6A89" w14:textId="77777777" w:rsidR="00CE74DD" w:rsidRDefault="00DC5A8B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99D021A" w14:textId="77777777" w:rsidR="00CE74DD" w:rsidRDefault="00DC5A8B">
            <w:pPr>
              <w:pStyle w:val="Compact"/>
            </w:pPr>
            <w:r>
              <w:t>11,000,000</w:t>
            </w:r>
          </w:p>
        </w:tc>
        <w:tc>
          <w:tcPr>
            <w:tcW w:w="0" w:type="auto"/>
          </w:tcPr>
          <w:p w14:paraId="476694DC" w14:textId="77777777" w:rsidR="00CE74DD" w:rsidRDefault="00DC5A8B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14:paraId="45698799" w14:textId="77777777" w:rsidR="00CE74DD" w:rsidRDefault="00DC5A8B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7C83E3F3" w14:textId="77777777" w:rsidR="00CE74DD" w:rsidRDefault="00DC5A8B">
            <w:pPr>
              <w:pStyle w:val="Compact"/>
              <w:jc w:val="right"/>
            </w:pPr>
            <w:r>
              <w:t>51.7</w:t>
            </w:r>
          </w:p>
        </w:tc>
        <w:tc>
          <w:tcPr>
            <w:tcW w:w="0" w:type="auto"/>
          </w:tcPr>
          <w:p w14:paraId="6ACCECA4" w14:textId="77777777" w:rsidR="00CE74DD" w:rsidRDefault="00DC5A8B">
            <w:pPr>
              <w:pStyle w:val="Compact"/>
              <w:jc w:val="right"/>
            </w:pPr>
            <w:r>
              <w:t>53.4</w:t>
            </w:r>
          </w:p>
        </w:tc>
      </w:tr>
      <w:tr w:rsidR="00CE74DD" w14:paraId="690DDACF" w14:textId="77777777">
        <w:tc>
          <w:tcPr>
            <w:tcW w:w="0" w:type="auto"/>
          </w:tcPr>
          <w:p w14:paraId="43EA073B" w14:textId="77777777" w:rsidR="00CE74DD" w:rsidRDefault="00DC5A8B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04244917" w14:textId="77777777" w:rsidR="00CE74DD" w:rsidRDefault="00DC5A8B">
            <w:pPr>
              <w:pStyle w:val="Compact"/>
            </w:pPr>
            <w:r>
              <w:t>10,450,000</w:t>
            </w:r>
          </w:p>
        </w:tc>
        <w:tc>
          <w:tcPr>
            <w:tcW w:w="0" w:type="auto"/>
          </w:tcPr>
          <w:p w14:paraId="7F14A4FC" w14:textId="77777777" w:rsidR="00CE74DD" w:rsidRDefault="00DC5A8B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14:paraId="560A4923" w14:textId="77777777" w:rsidR="00CE74DD" w:rsidRDefault="00DC5A8B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63A4ABA3" w14:textId="77777777" w:rsidR="00CE74DD" w:rsidRDefault="00DC5A8B">
            <w:pPr>
              <w:pStyle w:val="Compact"/>
              <w:jc w:val="right"/>
            </w:pPr>
            <w:r>
              <w:t>98.8</w:t>
            </w:r>
          </w:p>
        </w:tc>
        <w:tc>
          <w:tcPr>
            <w:tcW w:w="0" w:type="auto"/>
          </w:tcPr>
          <w:p w14:paraId="3F5989F2" w14:textId="77777777" w:rsidR="00CE74DD" w:rsidRDefault="00DC5A8B">
            <w:pPr>
              <w:pStyle w:val="Compact"/>
              <w:jc w:val="right"/>
            </w:pPr>
            <w:r>
              <w:t>99.8</w:t>
            </w:r>
          </w:p>
        </w:tc>
      </w:tr>
      <w:tr w:rsidR="00CE74DD" w14:paraId="760FBC76" w14:textId="77777777">
        <w:tc>
          <w:tcPr>
            <w:tcW w:w="0" w:type="auto"/>
          </w:tcPr>
          <w:p w14:paraId="5390257E" w14:textId="77777777" w:rsidR="00CE74DD" w:rsidRDefault="00DC5A8B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5BFB3AFF" w14:textId="77777777" w:rsidR="00CE74DD" w:rsidRDefault="00DC5A8B">
            <w:pPr>
              <w:pStyle w:val="Compact"/>
            </w:pPr>
            <w:r>
              <w:t>9,900,000</w:t>
            </w:r>
          </w:p>
        </w:tc>
        <w:tc>
          <w:tcPr>
            <w:tcW w:w="0" w:type="auto"/>
          </w:tcPr>
          <w:p w14:paraId="50133BE0" w14:textId="77777777" w:rsidR="00CE74DD" w:rsidRDefault="00DC5A8B">
            <w:pPr>
              <w:pStyle w:val="Compact"/>
              <w:jc w:val="right"/>
            </w:pPr>
            <w:r>
              <w:t>0.855</w:t>
            </w:r>
          </w:p>
        </w:tc>
        <w:tc>
          <w:tcPr>
            <w:tcW w:w="0" w:type="auto"/>
          </w:tcPr>
          <w:p w14:paraId="0CECE827" w14:textId="77777777" w:rsidR="00CE74DD" w:rsidRDefault="00DC5A8B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7792E998" w14:textId="77777777" w:rsidR="00CE74DD" w:rsidRDefault="00DC5A8B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5A186CB8" w14:textId="77777777" w:rsidR="00CE74DD" w:rsidRDefault="00DC5A8B">
            <w:pPr>
              <w:pStyle w:val="Compact"/>
              <w:jc w:val="right"/>
            </w:pPr>
            <w:r>
              <w:t>100.0</w:t>
            </w:r>
          </w:p>
        </w:tc>
      </w:tr>
      <w:tr w:rsidR="00CE74DD" w14:paraId="393056B9" w14:textId="77777777">
        <w:tc>
          <w:tcPr>
            <w:tcW w:w="0" w:type="auto"/>
          </w:tcPr>
          <w:p w14:paraId="54BDF11A" w14:textId="77777777" w:rsidR="00CE74DD" w:rsidRDefault="00DC5A8B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15D76490" w14:textId="77777777" w:rsidR="00CE74DD" w:rsidRDefault="00DC5A8B">
            <w:pPr>
              <w:pStyle w:val="Compact"/>
            </w:pPr>
            <w:r>
              <w:t>8,800,000</w:t>
            </w:r>
          </w:p>
        </w:tc>
        <w:tc>
          <w:tcPr>
            <w:tcW w:w="0" w:type="auto"/>
          </w:tcPr>
          <w:p w14:paraId="0339B44B" w14:textId="77777777" w:rsidR="00CE74DD" w:rsidRDefault="00DC5A8B">
            <w:pPr>
              <w:pStyle w:val="Compact"/>
              <w:jc w:val="right"/>
            </w:pPr>
            <w:r>
              <w:t>0.711</w:t>
            </w:r>
          </w:p>
        </w:tc>
        <w:tc>
          <w:tcPr>
            <w:tcW w:w="0" w:type="auto"/>
          </w:tcPr>
          <w:p w14:paraId="57C65BC4" w14:textId="77777777" w:rsidR="00CE74DD" w:rsidRDefault="00DC5A8B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6FBB42B9" w14:textId="77777777" w:rsidR="00CE74DD" w:rsidRDefault="00DC5A8B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7DFB9FDA" w14:textId="77777777" w:rsidR="00CE74DD" w:rsidRDefault="00DC5A8B">
            <w:pPr>
              <w:pStyle w:val="Compact"/>
              <w:jc w:val="right"/>
            </w:pPr>
            <w:r>
              <w:t>100.0</w:t>
            </w:r>
          </w:p>
        </w:tc>
      </w:tr>
    </w:tbl>
    <w:p w14:paraId="0E7BB9AC" w14:textId="77777777" w:rsidR="00CE74DD" w:rsidRDefault="00DC5A8B">
      <w:pPr>
        <w:pStyle w:val="BodyText"/>
      </w:pPr>
      <w:r>
        <w:t xml:space="preserve">Note: we haven’t worked out yet how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N</m:t>
        </m:r>
      </m:oMath>
      <w:r>
        <w:t xml:space="preserve"> affects </w:t>
      </w:r>
      <m:oMath>
        <m:r>
          <w:rPr>
            <w:rFonts w:ascii="Cambria Math" w:hAnsi="Cambria Math"/>
          </w:rPr>
          <m:t>K</m:t>
        </m:r>
      </m:oMath>
      <w:r>
        <w:t>.</w:t>
      </w:r>
    </w:p>
    <w:bookmarkEnd w:id="3"/>
    <w:sectPr w:rsidR="00CE74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60720" w14:textId="77777777" w:rsidR="00000000" w:rsidRDefault="00DC5A8B">
      <w:pPr>
        <w:spacing w:after="0"/>
      </w:pPr>
      <w:r>
        <w:separator/>
      </w:r>
    </w:p>
  </w:endnote>
  <w:endnote w:type="continuationSeparator" w:id="0">
    <w:p w14:paraId="07EDF39E" w14:textId="77777777" w:rsidR="00000000" w:rsidRDefault="00DC5A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BF193" w14:textId="77777777" w:rsidR="00CE74DD" w:rsidRDefault="00DC5A8B">
      <w:r>
        <w:separator/>
      </w:r>
    </w:p>
  </w:footnote>
  <w:footnote w:type="continuationSeparator" w:id="0">
    <w:p w14:paraId="1907C24F" w14:textId="77777777" w:rsidR="00CE74DD" w:rsidRDefault="00DC5A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0657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74DD"/>
    <w:rsid w:val="00CE74DD"/>
    <w:rsid w:val="00DC5A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031F2"/>
  <w15:docId w15:val="{235210E6-91AF-4EEC-82E9-55BF88114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8</Words>
  <Characters>1243</Characters>
  <Application>Microsoft Office Word</Application>
  <DocSecurity>4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Douglas Ezra Morrison</dc:creator>
  <cp:keywords/>
  <cp:lastModifiedBy>Douglas Ezra Morrison</cp:lastModifiedBy>
  <cp:revision>2</cp:revision>
  <dcterms:created xsi:type="dcterms:W3CDTF">2021-10-28T22:36:00Z</dcterms:created>
  <dcterms:modified xsi:type="dcterms:W3CDTF">2021-10-28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